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C47BF" w14:textId="17E52B1B" w:rsidR="00885FE3" w:rsidRDefault="00DC7E1A" w:rsidP="006F2B2C">
      <w:pPr>
        <w:pStyle w:val="NoSpacing"/>
        <w:jc w:val="center"/>
      </w:pPr>
      <w:bookmarkStart w:id="0" w:name="_MacBuGuideStaticData_733H"/>
      <w:r>
        <w:rPr>
          <w:noProof/>
        </w:rPr>
        <w:drawing>
          <wp:anchor distT="0" distB="0" distL="114300" distR="114300" simplePos="0" relativeHeight="251658240" behindDoc="1" locked="0" layoutInCell="1" allowOverlap="1" wp14:anchorId="364669D6" wp14:editId="7F0A7BEB">
            <wp:simplePos x="0" y="0"/>
            <wp:positionH relativeFrom="margin">
              <wp:posOffset>-85725</wp:posOffset>
            </wp:positionH>
            <wp:positionV relativeFrom="paragraph">
              <wp:posOffset>-457200</wp:posOffset>
            </wp:positionV>
            <wp:extent cx="6276975" cy="1416193"/>
            <wp:effectExtent l="0" t="0" r="0" b="0"/>
            <wp:wrapNone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14161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bookmarkEnd w:id="0"/>
    <w:p w14:paraId="61D75088" w14:textId="631BD97C" w:rsidR="004E2341" w:rsidRDefault="004E2341" w:rsidP="00855FCB">
      <w:pPr>
        <w:rPr>
          <w:rFonts w:ascii="Avenir Next LT Pro" w:hAnsi="Avenir Next LT Pro"/>
        </w:rPr>
      </w:pPr>
    </w:p>
    <w:p w14:paraId="3E73496E" w14:textId="77777777" w:rsidR="00157F36" w:rsidRDefault="00157F36" w:rsidP="00855FCB">
      <w:pPr>
        <w:rPr>
          <w:rFonts w:ascii="Avenir Next LT Pro" w:hAnsi="Avenir Next LT Pro"/>
        </w:rPr>
      </w:pPr>
    </w:p>
    <w:p w14:paraId="719F5E8A" w14:textId="09FAB53E" w:rsidR="00CC6C3E" w:rsidRPr="0011431B" w:rsidRDefault="00CC6C3E" w:rsidP="00855FCB">
      <w:pPr>
        <w:rPr>
          <w:rFonts w:ascii="Avenir Next LT Pro" w:hAnsi="Avenir Next LT Pro"/>
          <w:sz w:val="18"/>
          <w:szCs w:val="18"/>
        </w:rPr>
      </w:pPr>
    </w:p>
    <w:p w14:paraId="6EEB888C" w14:textId="0AA3ACC9" w:rsidR="00BA21B9" w:rsidRDefault="00BA21B9" w:rsidP="00855FCB">
      <w:pPr>
        <w:rPr>
          <w:rFonts w:ascii="Avenir Next LT Pro" w:hAnsi="Avenir Next LT Pro"/>
          <w:sz w:val="18"/>
          <w:szCs w:val="18"/>
        </w:rPr>
      </w:pPr>
    </w:p>
    <w:p w14:paraId="44284C2C" w14:textId="58FF13D1" w:rsidR="0011431B" w:rsidRDefault="0011431B" w:rsidP="00855FCB">
      <w:pPr>
        <w:rPr>
          <w:rFonts w:ascii="Avenir Next LT Pro" w:hAnsi="Avenir Next LT Pro"/>
          <w:sz w:val="18"/>
          <w:szCs w:val="18"/>
        </w:rPr>
      </w:pPr>
    </w:p>
    <w:p w14:paraId="6E0964A4" w14:textId="0F50AC0F" w:rsidR="00BA21B9" w:rsidRPr="0064596F" w:rsidRDefault="0064596F" w:rsidP="0064596F">
      <w:r w:rsidRPr="0064596F">
        <w:t xml:space="preserve">Finance Committee </w:t>
      </w:r>
    </w:p>
    <w:p w14:paraId="355A0546" w14:textId="59892040" w:rsidR="00A3461B" w:rsidRDefault="00A3461B" w:rsidP="00855FCB">
      <w:pPr>
        <w:rPr>
          <w:rFonts w:ascii="Arial Narrow" w:eastAsia="Calibri" w:hAnsi="Arial Narrow" w:cs="Calibri"/>
          <w:i/>
          <w:iCs/>
          <w:sz w:val="20"/>
          <w:szCs w:val="20"/>
          <w:shd w:val="clear" w:color="auto" w:fill="FFFF00"/>
        </w:rPr>
      </w:pPr>
    </w:p>
    <w:p w14:paraId="6970EEFF" w14:textId="77777777" w:rsidR="00A454CE" w:rsidRPr="00A454CE" w:rsidRDefault="00A454CE" w:rsidP="00A454CE">
      <w:pPr>
        <w:shd w:val="clear" w:color="auto" w:fill="FFFFFF"/>
        <w:spacing w:line="480" w:lineRule="atLeast"/>
        <w:outlineLvl w:val="0"/>
        <w:rPr>
          <w:rFonts w:ascii="Arial" w:eastAsia="Times New Roman" w:hAnsi="Arial" w:cs="Arial"/>
          <w:color w:val="0F1111"/>
          <w:kern w:val="36"/>
          <w:sz w:val="36"/>
          <w:szCs w:val="36"/>
        </w:rPr>
      </w:pPr>
      <w:r w:rsidRPr="00A454CE">
        <w:rPr>
          <w:rFonts w:ascii="Arial" w:eastAsia="Times New Roman" w:hAnsi="Arial" w:cs="Arial"/>
          <w:color w:val="0F1111"/>
          <w:kern w:val="36"/>
          <w:sz w:val="36"/>
          <w:szCs w:val="36"/>
        </w:rPr>
        <w:t>NB North Bayou Mobile TV Cart Aluminum TV Stand with Wheels for 32 to 65 Inch Flat Panel Screens Rolling TV Stand with Height-Adjustable AV Shelf and Camera AVF</w:t>
      </w:r>
    </w:p>
    <w:p w14:paraId="4046331D" w14:textId="1FC100E5" w:rsidR="00C009C6" w:rsidRDefault="00A454CE" w:rsidP="00AF6BD1">
      <w:r>
        <w:t>$149</w:t>
      </w:r>
    </w:p>
    <w:p w14:paraId="50A90B63" w14:textId="0026AA3D" w:rsidR="00C870C4" w:rsidRDefault="00C870C4" w:rsidP="00AF6BD1"/>
    <w:p w14:paraId="665D8E65" w14:textId="2E2CA74A" w:rsidR="00C870C4" w:rsidRDefault="00C870C4" w:rsidP="00AF6BD1"/>
    <w:p w14:paraId="69700F61" w14:textId="77777777" w:rsidR="00487417" w:rsidRPr="00487417" w:rsidRDefault="00487417" w:rsidP="00487417">
      <w:pPr>
        <w:shd w:val="clear" w:color="auto" w:fill="FFFFFF"/>
        <w:spacing w:line="480" w:lineRule="atLeast"/>
        <w:outlineLvl w:val="0"/>
        <w:rPr>
          <w:rFonts w:ascii="Arial" w:eastAsia="Times New Roman" w:hAnsi="Arial" w:cs="Arial"/>
          <w:color w:val="0F1111"/>
          <w:kern w:val="36"/>
          <w:sz w:val="36"/>
          <w:szCs w:val="36"/>
        </w:rPr>
      </w:pPr>
      <w:r w:rsidRPr="00487417">
        <w:rPr>
          <w:rFonts w:ascii="Arial" w:eastAsia="Times New Roman" w:hAnsi="Arial" w:cs="Arial"/>
          <w:color w:val="0F1111"/>
          <w:kern w:val="36"/>
          <w:sz w:val="36"/>
          <w:szCs w:val="36"/>
        </w:rPr>
        <w:t>Hisense 65-Inch Class R6 Series Dolby Vision HDR 4K UHD Roku Smart TV with Alexa Compatibility (65R6G, 2021 Model)</w:t>
      </w:r>
    </w:p>
    <w:p w14:paraId="021A87A5" w14:textId="77F893DF" w:rsidR="00C870C4" w:rsidRDefault="00487417" w:rsidP="00AF6BD1">
      <w:r>
        <w:t>$409</w:t>
      </w:r>
    </w:p>
    <w:p w14:paraId="164DC627" w14:textId="77777777" w:rsidR="00253596" w:rsidRDefault="00253596" w:rsidP="00AF6BD1"/>
    <w:p w14:paraId="21DA466D" w14:textId="77777777" w:rsidR="00253596" w:rsidRPr="00253596" w:rsidRDefault="00253596" w:rsidP="00253596">
      <w:pPr>
        <w:shd w:val="clear" w:color="auto" w:fill="FFFFFF"/>
        <w:spacing w:line="480" w:lineRule="atLeast"/>
        <w:outlineLvl w:val="0"/>
        <w:rPr>
          <w:rFonts w:ascii="Arial" w:eastAsia="Times New Roman" w:hAnsi="Arial" w:cs="Arial"/>
          <w:color w:val="0F1111"/>
          <w:kern w:val="36"/>
          <w:sz w:val="36"/>
          <w:szCs w:val="36"/>
        </w:rPr>
      </w:pPr>
      <w:r w:rsidRPr="00253596">
        <w:rPr>
          <w:rFonts w:ascii="Arial" w:eastAsia="Times New Roman" w:hAnsi="Arial" w:cs="Arial"/>
          <w:color w:val="0F1111"/>
          <w:kern w:val="36"/>
          <w:sz w:val="36"/>
          <w:szCs w:val="36"/>
        </w:rPr>
        <w:t>Yealink UVC34 4K Video Conference Camera Certified for Microsoft Teams, 120° Wide Angle Webcam, All in One USB Video Bar, Auto Framing, Audio and Video Conferencing System for Huddle Meeting Room</w:t>
      </w:r>
    </w:p>
    <w:p w14:paraId="7C008B6E" w14:textId="1C755C81" w:rsidR="00C870C4" w:rsidRDefault="00253596" w:rsidP="00AF6BD1">
      <w:r>
        <w:t>$359</w:t>
      </w:r>
    </w:p>
    <w:p w14:paraId="5D6A9156" w14:textId="5C566D3A" w:rsidR="001A549C" w:rsidRDefault="001A549C" w:rsidP="00AF6BD1"/>
    <w:p w14:paraId="7AA933DE" w14:textId="2B96D2A7" w:rsidR="001A549C" w:rsidRDefault="001A549C" w:rsidP="00AF6BD1">
      <w:r>
        <w:t xml:space="preserve">Total cost </w:t>
      </w:r>
      <w:r w:rsidR="0064596F">
        <w:t>$917</w:t>
      </w:r>
    </w:p>
    <w:p w14:paraId="4B65E137" w14:textId="1E7DCCA8" w:rsidR="00C870C4" w:rsidRDefault="00C870C4" w:rsidP="00AF6BD1"/>
    <w:p w14:paraId="5B20FC0E" w14:textId="1B7299AD" w:rsidR="00C870C4" w:rsidRDefault="00C870C4" w:rsidP="00AF6BD1"/>
    <w:p w14:paraId="167E4D9A" w14:textId="0673D8ED" w:rsidR="00C870C4" w:rsidRDefault="00C870C4" w:rsidP="00AF6BD1"/>
    <w:p w14:paraId="2555B69E" w14:textId="644B9FEA" w:rsidR="00C870C4" w:rsidRDefault="00C870C4" w:rsidP="00AF6BD1"/>
    <w:p w14:paraId="4442D004" w14:textId="0B257330" w:rsidR="00C870C4" w:rsidRDefault="00723141" w:rsidP="00AF6BD1">
      <w:r>
        <w:t>Sincerely</w:t>
      </w:r>
    </w:p>
    <w:p w14:paraId="18C23169" w14:textId="0AD23B9C" w:rsidR="00723141" w:rsidRDefault="00723141" w:rsidP="00AF6BD1"/>
    <w:p w14:paraId="3E458120" w14:textId="48B50847" w:rsidR="00723141" w:rsidRDefault="00723141" w:rsidP="00AF6BD1">
      <w:r>
        <w:t>John D. Robinson</w:t>
      </w:r>
    </w:p>
    <w:p w14:paraId="640B70B8" w14:textId="25F03663" w:rsidR="00723141" w:rsidRDefault="00723141" w:rsidP="00AF6BD1"/>
    <w:p w14:paraId="0B632AE4" w14:textId="767125C5" w:rsidR="00723141" w:rsidRDefault="00723141" w:rsidP="00AF6BD1"/>
    <w:p w14:paraId="6DC2F891" w14:textId="6BC6B235" w:rsidR="00723141" w:rsidRDefault="00723141" w:rsidP="00AF6BD1"/>
    <w:p w14:paraId="40AF8BDF" w14:textId="4567C77F" w:rsidR="00723141" w:rsidRPr="00AF6BD1" w:rsidRDefault="00F413D5" w:rsidP="00AF6BD1">
      <w:r>
        <w:t>American Legion</w:t>
      </w:r>
      <w:r w:rsidR="00703B78">
        <w:t xml:space="preserve"> Dept of Ohio Adjutant</w:t>
      </w:r>
    </w:p>
    <w:sectPr w:rsidR="00723141" w:rsidRPr="00AF6BD1" w:rsidSect="009D407F">
      <w:footerReference w:type="default" r:id="rId12"/>
      <w:pgSz w:w="12240" w:h="15840"/>
      <w:pgMar w:top="72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F6BC7" w14:textId="77777777" w:rsidR="009C7B57" w:rsidRDefault="009C7B57" w:rsidP="006F2B2C">
      <w:r>
        <w:separator/>
      </w:r>
    </w:p>
  </w:endnote>
  <w:endnote w:type="continuationSeparator" w:id="0">
    <w:p w14:paraId="09F45CCD" w14:textId="77777777" w:rsidR="009C7B57" w:rsidRDefault="009C7B57" w:rsidP="006F2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BFE7D" w14:textId="61F7C8BE" w:rsidR="009D407F" w:rsidRPr="009D407F" w:rsidRDefault="009D407F" w:rsidP="009D407F">
    <w:pPr>
      <w:pStyle w:val="Footer"/>
      <w:jc w:val="center"/>
      <w:rPr>
        <w:rFonts w:ascii="Baskerville Old Face" w:hAnsi="Baskerville Old Face"/>
        <w:b/>
        <w:bCs/>
        <w:color w:val="1F497D" w:themeColor="text2"/>
        <w:sz w:val="36"/>
        <w:szCs w:val="36"/>
      </w:rPr>
    </w:pPr>
    <w:r w:rsidRPr="009D407F">
      <w:rPr>
        <w:rFonts w:ascii="Baskerville Old Face" w:hAnsi="Baskerville Old Face"/>
        <w:b/>
        <w:bCs/>
        <w:color w:val="1F497D" w:themeColor="text2"/>
        <w:sz w:val="36"/>
        <w:szCs w:val="36"/>
      </w:rPr>
      <w:t>“Veterans Strengthening America”</w:t>
    </w:r>
  </w:p>
  <w:p w14:paraId="5EFECBDF" w14:textId="77777777" w:rsidR="009D407F" w:rsidRDefault="009D4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DF7A1" w14:textId="77777777" w:rsidR="009C7B57" w:rsidRDefault="009C7B57" w:rsidP="006F2B2C">
      <w:r>
        <w:separator/>
      </w:r>
    </w:p>
  </w:footnote>
  <w:footnote w:type="continuationSeparator" w:id="0">
    <w:p w14:paraId="18396ECF" w14:textId="77777777" w:rsidR="009C7B57" w:rsidRDefault="009C7B57" w:rsidP="006F2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87041"/>
    <w:multiLevelType w:val="hybridMultilevel"/>
    <w:tmpl w:val="6C8228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C62F1"/>
    <w:multiLevelType w:val="hybridMultilevel"/>
    <w:tmpl w:val="359063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B6BCA"/>
    <w:multiLevelType w:val="hybridMultilevel"/>
    <w:tmpl w:val="2B84C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BA4F0C"/>
    <w:multiLevelType w:val="hybridMultilevel"/>
    <w:tmpl w:val="782A6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3754303">
    <w:abstractNumId w:val="2"/>
  </w:num>
  <w:num w:numId="2" w16cid:durableId="1663777016">
    <w:abstractNumId w:val="0"/>
  </w:num>
  <w:num w:numId="3" w16cid:durableId="117913755">
    <w:abstractNumId w:val="1"/>
  </w:num>
  <w:num w:numId="4" w16cid:durableId="2100712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MTE2MjIwMDYztbRQ0lEKTi0uzszPAykwMqoFAAC76BwtAAAA"/>
  </w:docVars>
  <w:rsids>
    <w:rsidRoot w:val="00CA4817"/>
    <w:rsid w:val="00000864"/>
    <w:rsid w:val="0001042A"/>
    <w:rsid w:val="00016D44"/>
    <w:rsid w:val="0001710C"/>
    <w:rsid w:val="000237F2"/>
    <w:rsid w:val="0002569A"/>
    <w:rsid w:val="000302E1"/>
    <w:rsid w:val="000377D5"/>
    <w:rsid w:val="00040948"/>
    <w:rsid w:val="00040DA1"/>
    <w:rsid w:val="00041033"/>
    <w:rsid w:val="000449DE"/>
    <w:rsid w:val="00053431"/>
    <w:rsid w:val="00053CF5"/>
    <w:rsid w:val="00056E7E"/>
    <w:rsid w:val="000650DC"/>
    <w:rsid w:val="00067144"/>
    <w:rsid w:val="000676E6"/>
    <w:rsid w:val="0007222E"/>
    <w:rsid w:val="00072C53"/>
    <w:rsid w:val="00080D67"/>
    <w:rsid w:val="000816D1"/>
    <w:rsid w:val="0009017E"/>
    <w:rsid w:val="00090807"/>
    <w:rsid w:val="00097D2E"/>
    <w:rsid w:val="000A1035"/>
    <w:rsid w:val="000A70B9"/>
    <w:rsid w:val="000B561C"/>
    <w:rsid w:val="000B678C"/>
    <w:rsid w:val="000B681F"/>
    <w:rsid w:val="000B767E"/>
    <w:rsid w:val="000C36DD"/>
    <w:rsid w:val="000D211B"/>
    <w:rsid w:val="000E479D"/>
    <w:rsid w:val="000F79CE"/>
    <w:rsid w:val="00100CE4"/>
    <w:rsid w:val="0010479C"/>
    <w:rsid w:val="001110F0"/>
    <w:rsid w:val="00112872"/>
    <w:rsid w:val="001132B1"/>
    <w:rsid w:val="0011431B"/>
    <w:rsid w:val="00124D6A"/>
    <w:rsid w:val="00140FC0"/>
    <w:rsid w:val="00141411"/>
    <w:rsid w:val="00152A34"/>
    <w:rsid w:val="0015523D"/>
    <w:rsid w:val="00157AB5"/>
    <w:rsid w:val="00157F36"/>
    <w:rsid w:val="00167424"/>
    <w:rsid w:val="001709D4"/>
    <w:rsid w:val="00171E62"/>
    <w:rsid w:val="00171EF6"/>
    <w:rsid w:val="00173D51"/>
    <w:rsid w:val="00194AC5"/>
    <w:rsid w:val="00197CB0"/>
    <w:rsid w:val="001A1DA4"/>
    <w:rsid w:val="001A549C"/>
    <w:rsid w:val="001B15BE"/>
    <w:rsid w:val="001D1735"/>
    <w:rsid w:val="001D1775"/>
    <w:rsid w:val="001D2CE8"/>
    <w:rsid w:val="001D439D"/>
    <w:rsid w:val="001D4958"/>
    <w:rsid w:val="001D578F"/>
    <w:rsid w:val="001D6A1D"/>
    <w:rsid w:val="001E21E7"/>
    <w:rsid w:val="001F2694"/>
    <w:rsid w:val="001F269D"/>
    <w:rsid w:val="001F5E78"/>
    <w:rsid w:val="001F646E"/>
    <w:rsid w:val="001F7B26"/>
    <w:rsid w:val="00203941"/>
    <w:rsid w:val="00211EAE"/>
    <w:rsid w:val="00231EC7"/>
    <w:rsid w:val="00232330"/>
    <w:rsid w:val="002328E5"/>
    <w:rsid w:val="0023404F"/>
    <w:rsid w:val="002350E8"/>
    <w:rsid w:val="00236F24"/>
    <w:rsid w:val="002403F7"/>
    <w:rsid w:val="002411DB"/>
    <w:rsid w:val="00242022"/>
    <w:rsid w:val="00244AF7"/>
    <w:rsid w:val="00246C1F"/>
    <w:rsid w:val="00253596"/>
    <w:rsid w:val="00263204"/>
    <w:rsid w:val="00265373"/>
    <w:rsid w:val="00273845"/>
    <w:rsid w:val="002827FA"/>
    <w:rsid w:val="00283BE7"/>
    <w:rsid w:val="00290879"/>
    <w:rsid w:val="00290BAC"/>
    <w:rsid w:val="0029225A"/>
    <w:rsid w:val="002925AA"/>
    <w:rsid w:val="00295E86"/>
    <w:rsid w:val="002B77F5"/>
    <w:rsid w:val="002C253B"/>
    <w:rsid w:val="002C2C76"/>
    <w:rsid w:val="002C55FA"/>
    <w:rsid w:val="002D1B28"/>
    <w:rsid w:val="002D2CF0"/>
    <w:rsid w:val="002D4E7F"/>
    <w:rsid w:val="002D6EE4"/>
    <w:rsid w:val="002F018A"/>
    <w:rsid w:val="002F0DE5"/>
    <w:rsid w:val="0030011A"/>
    <w:rsid w:val="00300350"/>
    <w:rsid w:val="0030041F"/>
    <w:rsid w:val="00301679"/>
    <w:rsid w:val="00303511"/>
    <w:rsid w:val="00304921"/>
    <w:rsid w:val="00311A14"/>
    <w:rsid w:val="003205B9"/>
    <w:rsid w:val="00324894"/>
    <w:rsid w:val="003259A6"/>
    <w:rsid w:val="00332E6F"/>
    <w:rsid w:val="003361EF"/>
    <w:rsid w:val="003417FD"/>
    <w:rsid w:val="00341E07"/>
    <w:rsid w:val="00343ACC"/>
    <w:rsid w:val="00343C36"/>
    <w:rsid w:val="003503BF"/>
    <w:rsid w:val="003657DD"/>
    <w:rsid w:val="00367C75"/>
    <w:rsid w:val="003739E1"/>
    <w:rsid w:val="00384A39"/>
    <w:rsid w:val="00390807"/>
    <w:rsid w:val="00397180"/>
    <w:rsid w:val="003A1C84"/>
    <w:rsid w:val="003A3577"/>
    <w:rsid w:val="003A5AF1"/>
    <w:rsid w:val="003B445A"/>
    <w:rsid w:val="003C26A4"/>
    <w:rsid w:val="003C34C3"/>
    <w:rsid w:val="003D32FE"/>
    <w:rsid w:val="003D331F"/>
    <w:rsid w:val="003E1D28"/>
    <w:rsid w:val="003F0A78"/>
    <w:rsid w:val="003F448D"/>
    <w:rsid w:val="003F6D8B"/>
    <w:rsid w:val="0041292B"/>
    <w:rsid w:val="0041618D"/>
    <w:rsid w:val="00417803"/>
    <w:rsid w:val="004209D5"/>
    <w:rsid w:val="00420B61"/>
    <w:rsid w:val="004321A3"/>
    <w:rsid w:val="00444213"/>
    <w:rsid w:val="0044499C"/>
    <w:rsid w:val="0044675D"/>
    <w:rsid w:val="004571B0"/>
    <w:rsid w:val="00457F9F"/>
    <w:rsid w:val="004604AD"/>
    <w:rsid w:val="00462C6F"/>
    <w:rsid w:val="00477E64"/>
    <w:rsid w:val="00484AC0"/>
    <w:rsid w:val="00487417"/>
    <w:rsid w:val="00496ACA"/>
    <w:rsid w:val="004A6C21"/>
    <w:rsid w:val="004A6E6A"/>
    <w:rsid w:val="004B7840"/>
    <w:rsid w:val="004C1F25"/>
    <w:rsid w:val="004D0C4A"/>
    <w:rsid w:val="004D20A6"/>
    <w:rsid w:val="004D2E00"/>
    <w:rsid w:val="004D5525"/>
    <w:rsid w:val="004D55A2"/>
    <w:rsid w:val="004D59E9"/>
    <w:rsid w:val="004D5AA0"/>
    <w:rsid w:val="004E0BDB"/>
    <w:rsid w:val="004E2341"/>
    <w:rsid w:val="004E37B7"/>
    <w:rsid w:val="004F0232"/>
    <w:rsid w:val="004F3FCA"/>
    <w:rsid w:val="00512B33"/>
    <w:rsid w:val="0053203E"/>
    <w:rsid w:val="005355F6"/>
    <w:rsid w:val="005378E8"/>
    <w:rsid w:val="00541AAC"/>
    <w:rsid w:val="00542B38"/>
    <w:rsid w:val="00547CEF"/>
    <w:rsid w:val="005624D8"/>
    <w:rsid w:val="005726BE"/>
    <w:rsid w:val="00572D92"/>
    <w:rsid w:val="005856D6"/>
    <w:rsid w:val="005871FA"/>
    <w:rsid w:val="0059140C"/>
    <w:rsid w:val="00591791"/>
    <w:rsid w:val="005936B0"/>
    <w:rsid w:val="00594748"/>
    <w:rsid w:val="005948F8"/>
    <w:rsid w:val="00595E70"/>
    <w:rsid w:val="005A0C07"/>
    <w:rsid w:val="005C5A78"/>
    <w:rsid w:val="005C71C0"/>
    <w:rsid w:val="005E673C"/>
    <w:rsid w:val="005E6EB4"/>
    <w:rsid w:val="005E7AC5"/>
    <w:rsid w:val="005F218B"/>
    <w:rsid w:val="005F4885"/>
    <w:rsid w:val="005F4970"/>
    <w:rsid w:val="005F7D97"/>
    <w:rsid w:val="006069A6"/>
    <w:rsid w:val="00617864"/>
    <w:rsid w:val="0062016E"/>
    <w:rsid w:val="00621211"/>
    <w:rsid w:val="00622B7E"/>
    <w:rsid w:val="00624E58"/>
    <w:rsid w:val="00625EAB"/>
    <w:rsid w:val="00627FBD"/>
    <w:rsid w:val="00643F83"/>
    <w:rsid w:val="0064596F"/>
    <w:rsid w:val="00645A5B"/>
    <w:rsid w:val="0065007C"/>
    <w:rsid w:val="0065150D"/>
    <w:rsid w:val="00657C2E"/>
    <w:rsid w:val="00660E50"/>
    <w:rsid w:val="00664140"/>
    <w:rsid w:val="006662D0"/>
    <w:rsid w:val="0067735F"/>
    <w:rsid w:val="00681DE0"/>
    <w:rsid w:val="00684DEF"/>
    <w:rsid w:val="006971F1"/>
    <w:rsid w:val="006A1428"/>
    <w:rsid w:val="006A267E"/>
    <w:rsid w:val="006B78DF"/>
    <w:rsid w:val="006C247B"/>
    <w:rsid w:val="006C426A"/>
    <w:rsid w:val="006D125E"/>
    <w:rsid w:val="006D1683"/>
    <w:rsid w:val="006D1906"/>
    <w:rsid w:val="006D5024"/>
    <w:rsid w:val="006E3BF4"/>
    <w:rsid w:val="006E568F"/>
    <w:rsid w:val="006E7739"/>
    <w:rsid w:val="006F2B2C"/>
    <w:rsid w:val="00703B78"/>
    <w:rsid w:val="00703CD9"/>
    <w:rsid w:val="00704DE6"/>
    <w:rsid w:val="007052EE"/>
    <w:rsid w:val="0070778B"/>
    <w:rsid w:val="00722B39"/>
    <w:rsid w:val="00723141"/>
    <w:rsid w:val="007233B6"/>
    <w:rsid w:val="007239DB"/>
    <w:rsid w:val="00732C60"/>
    <w:rsid w:val="00735BE9"/>
    <w:rsid w:val="00746241"/>
    <w:rsid w:val="00746D49"/>
    <w:rsid w:val="007616E7"/>
    <w:rsid w:val="00761792"/>
    <w:rsid w:val="0076409F"/>
    <w:rsid w:val="00766A3E"/>
    <w:rsid w:val="0076718C"/>
    <w:rsid w:val="00767E8D"/>
    <w:rsid w:val="00775A86"/>
    <w:rsid w:val="007769B6"/>
    <w:rsid w:val="00776EB0"/>
    <w:rsid w:val="0078356D"/>
    <w:rsid w:val="00784CA6"/>
    <w:rsid w:val="00790956"/>
    <w:rsid w:val="00791A1F"/>
    <w:rsid w:val="00796F9D"/>
    <w:rsid w:val="007A4A89"/>
    <w:rsid w:val="007A5A77"/>
    <w:rsid w:val="007C113D"/>
    <w:rsid w:val="007C13FD"/>
    <w:rsid w:val="007C7F24"/>
    <w:rsid w:val="007E3089"/>
    <w:rsid w:val="007E416D"/>
    <w:rsid w:val="007E59DB"/>
    <w:rsid w:val="007E6E24"/>
    <w:rsid w:val="00800360"/>
    <w:rsid w:val="0080197C"/>
    <w:rsid w:val="00803C10"/>
    <w:rsid w:val="0081594D"/>
    <w:rsid w:val="008165C8"/>
    <w:rsid w:val="008166A2"/>
    <w:rsid w:val="0082009D"/>
    <w:rsid w:val="00827F45"/>
    <w:rsid w:val="00831243"/>
    <w:rsid w:val="008322A2"/>
    <w:rsid w:val="00835265"/>
    <w:rsid w:val="00837764"/>
    <w:rsid w:val="00842908"/>
    <w:rsid w:val="0085547F"/>
    <w:rsid w:val="00855FCB"/>
    <w:rsid w:val="008640AC"/>
    <w:rsid w:val="00864650"/>
    <w:rsid w:val="00871B3E"/>
    <w:rsid w:val="00874CD4"/>
    <w:rsid w:val="00880E39"/>
    <w:rsid w:val="00885FE3"/>
    <w:rsid w:val="00893609"/>
    <w:rsid w:val="008A2049"/>
    <w:rsid w:val="008B2779"/>
    <w:rsid w:val="008B392A"/>
    <w:rsid w:val="008C100B"/>
    <w:rsid w:val="008C3AF5"/>
    <w:rsid w:val="008C69B3"/>
    <w:rsid w:val="008C6C82"/>
    <w:rsid w:val="008D45DE"/>
    <w:rsid w:val="008D7F7E"/>
    <w:rsid w:val="008E027C"/>
    <w:rsid w:val="008E2294"/>
    <w:rsid w:val="008E7AAC"/>
    <w:rsid w:val="008F11CC"/>
    <w:rsid w:val="008F36E7"/>
    <w:rsid w:val="008F562A"/>
    <w:rsid w:val="00901B1D"/>
    <w:rsid w:val="009048A0"/>
    <w:rsid w:val="00905AF4"/>
    <w:rsid w:val="00911480"/>
    <w:rsid w:val="009249C1"/>
    <w:rsid w:val="00924FD8"/>
    <w:rsid w:val="009370DD"/>
    <w:rsid w:val="00941456"/>
    <w:rsid w:val="009524AD"/>
    <w:rsid w:val="009555A9"/>
    <w:rsid w:val="00965461"/>
    <w:rsid w:val="009664AE"/>
    <w:rsid w:val="00967DAB"/>
    <w:rsid w:val="00975C72"/>
    <w:rsid w:val="0097610B"/>
    <w:rsid w:val="009871CE"/>
    <w:rsid w:val="009A4C94"/>
    <w:rsid w:val="009C2234"/>
    <w:rsid w:val="009C7B57"/>
    <w:rsid w:val="009D2924"/>
    <w:rsid w:val="009D407F"/>
    <w:rsid w:val="009D5287"/>
    <w:rsid w:val="009E5737"/>
    <w:rsid w:val="009E6AFE"/>
    <w:rsid w:val="009F4E80"/>
    <w:rsid w:val="009F6D11"/>
    <w:rsid w:val="009F7EAE"/>
    <w:rsid w:val="00A02B57"/>
    <w:rsid w:val="00A02F7E"/>
    <w:rsid w:val="00A03559"/>
    <w:rsid w:val="00A128E1"/>
    <w:rsid w:val="00A134FA"/>
    <w:rsid w:val="00A22EFF"/>
    <w:rsid w:val="00A2657C"/>
    <w:rsid w:val="00A31DBA"/>
    <w:rsid w:val="00A3461B"/>
    <w:rsid w:val="00A40706"/>
    <w:rsid w:val="00A41F8C"/>
    <w:rsid w:val="00A44979"/>
    <w:rsid w:val="00A454CE"/>
    <w:rsid w:val="00A5152A"/>
    <w:rsid w:val="00A53184"/>
    <w:rsid w:val="00A72E46"/>
    <w:rsid w:val="00A75472"/>
    <w:rsid w:val="00A81671"/>
    <w:rsid w:val="00A85665"/>
    <w:rsid w:val="00A90A58"/>
    <w:rsid w:val="00A91BD5"/>
    <w:rsid w:val="00A93F2F"/>
    <w:rsid w:val="00AA74CB"/>
    <w:rsid w:val="00AA784E"/>
    <w:rsid w:val="00AE312C"/>
    <w:rsid w:val="00AE5BCF"/>
    <w:rsid w:val="00AF1BAC"/>
    <w:rsid w:val="00AF407C"/>
    <w:rsid w:val="00AF6BD1"/>
    <w:rsid w:val="00B01511"/>
    <w:rsid w:val="00B07687"/>
    <w:rsid w:val="00B22554"/>
    <w:rsid w:val="00B45D50"/>
    <w:rsid w:val="00B46D00"/>
    <w:rsid w:val="00B50409"/>
    <w:rsid w:val="00B50D3E"/>
    <w:rsid w:val="00B56F33"/>
    <w:rsid w:val="00B6106A"/>
    <w:rsid w:val="00B74FBB"/>
    <w:rsid w:val="00B77381"/>
    <w:rsid w:val="00B804E4"/>
    <w:rsid w:val="00B83BA2"/>
    <w:rsid w:val="00B83D82"/>
    <w:rsid w:val="00B86961"/>
    <w:rsid w:val="00BA21B9"/>
    <w:rsid w:val="00BA24E2"/>
    <w:rsid w:val="00BA7230"/>
    <w:rsid w:val="00BA78F9"/>
    <w:rsid w:val="00BB20CA"/>
    <w:rsid w:val="00BB51B9"/>
    <w:rsid w:val="00BB538D"/>
    <w:rsid w:val="00BB6A29"/>
    <w:rsid w:val="00BC2908"/>
    <w:rsid w:val="00BC5D88"/>
    <w:rsid w:val="00BC63E6"/>
    <w:rsid w:val="00BE42D9"/>
    <w:rsid w:val="00BE55EE"/>
    <w:rsid w:val="00BE5F2F"/>
    <w:rsid w:val="00BF1493"/>
    <w:rsid w:val="00BF4FFA"/>
    <w:rsid w:val="00BF646F"/>
    <w:rsid w:val="00BF75CB"/>
    <w:rsid w:val="00C009C6"/>
    <w:rsid w:val="00C0146F"/>
    <w:rsid w:val="00C047C8"/>
    <w:rsid w:val="00C158E2"/>
    <w:rsid w:val="00C20B18"/>
    <w:rsid w:val="00C237F5"/>
    <w:rsid w:val="00C30B7A"/>
    <w:rsid w:val="00C3130C"/>
    <w:rsid w:val="00C370C5"/>
    <w:rsid w:val="00C556CD"/>
    <w:rsid w:val="00C57C3D"/>
    <w:rsid w:val="00C64AC9"/>
    <w:rsid w:val="00C830E8"/>
    <w:rsid w:val="00C8674E"/>
    <w:rsid w:val="00C870C4"/>
    <w:rsid w:val="00C9664F"/>
    <w:rsid w:val="00CA4817"/>
    <w:rsid w:val="00CA7090"/>
    <w:rsid w:val="00CB02D8"/>
    <w:rsid w:val="00CB5430"/>
    <w:rsid w:val="00CC1E10"/>
    <w:rsid w:val="00CC1E4E"/>
    <w:rsid w:val="00CC247B"/>
    <w:rsid w:val="00CC3629"/>
    <w:rsid w:val="00CC3A71"/>
    <w:rsid w:val="00CC591D"/>
    <w:rsid w:val="00CC6C3E"/>
    <w:rsid w:val="00CE053C"/>
    <w:rsid w:val="00CE2EEC"/>
    <w:rsid w:val="00CE6B25"/>
    <w:rsid w:val="00CF0589"/>
    <w:rsid w:val="00CF0D63"/>
    <w:rsid w:val="00CF446F"/>
    <w:rsid w:val="00CF70A8"/>
    <w:rsid w:val="00CF7D56"/>
    <w:rsid w:val="00D000AB"/>
    <w:rsid w:val="00D07A55"/>
    <w:rsid w:val="00D07C76"/>
    <w:rsid w:val="00D1007A"/>
    <w:rsid w:val="00D16314"/>
    <w:rsid w:val="00D16479"/>
    <w:rsid w:val="00D17E89"/>
    <w:rsid w:val="00D27171"/>
    <w:rsid w:val="00D27307"/>
    <w:rsid w:val="00D342BD"/>
    <w:rsid w:val="00D53A85"/>
    <w:rsid w:val="00D54E88"/>
    <w:rsid w:val="00D5751F"/>
    <w:rsid w:val="00D63C77"/>
    <w:rsid w:val="00D75F08"/>
    <w:rsid w:val="00D76BB1"/>
    <w:rsid w:val="00D84792"/>
    <w:rsid w:val="00D90AB6"/>
    <w:rsid w:val="00D94ADE"/>
    <w:rsid w:val="00D966F8"/>
    <w:rsid w:val="00D978C8"/>
    <w:rsid w:val="00DA5144"/>
    <w:rsid w:val="00DA5C04"/>
    <w:rsid w:val="00DB67F5"/>
    <w:rsid w:val="00DB7337"/>
    <w:rsid w:val="00DC38BA"/>
    <w:rsid w:val="00DC3DFB"/>
    <w:rsid w:val="00DC58B0"/>
    <w:rsid w:val="00DC7E1A"/>
    <w:rsid w:val="00DE2353"/>
    <w:rsid w:val="00DE32BA"/>
    <w:rsid w:val="00DE35F7"/>
    <w:rsid w:val="00DE7F06"/>
    <w:rsid w:val="00DF0116"/>
    <w:rsid w:val="00DF38CD"/>
    <w:rsid w:val="00DF43F6"/>
    <w:rsid w:val="00E005B3"/>
    <w:rsid w:val="00E0195C"/>
    <w:rsid w:val="00E077B7"/>
    <w:rsid w:val="00E1047F"/>
    <w:rsid w:val="00E11BAE"/>
    <w:rsid w:val="00E155A1"/>
    <w:rsid w:val="00E17A9B"/>
    <w:rsid w:val="00E20FAB"/>
    <w:rsid w:val="00E30597"/>
    <w:rsid w:val="00E320F6"/>
    <w:rsid w:val="00E335AE"/>
    <w:rsid w:val="00E35562"/>
    <w:rsid w:val="00E470B0"/>
    <w:rsid w:val="00E5733E"/>
    <w:rsid w:val="00E66956"/>
    <w:rsid w:val="00E7017C"/>
    <w:rsid w:val="00E717D6"/>
    <w:rsid w:val="00E80A52"/>
    <w:rsid w:val="00E81459"/>
    <w:rsid w:val="00E82E4B"/>
    <w:rsid w:val="00E84841"/>
    <w:rsid w:val="00E87B5C"/>
    <w:rsid w:val="00E9523F"/>
    <w:rsid w:val="00E95E5B"/>
    <w:rsid w:val="00EB0369"/>
    <w:rsid w:val="00EC7E56"/>
    <w:rsid w:val="00ED0354"/>
    <w:rsid w:val="00ED24A8"/>
    <w:rsid w:val="00ED2D55"/>
    <w:rsid w:val="00ED3C43"/>
    <w:rsid w:val="00EF3CD3"/>
    <w:rsid w:val="00F06A21"/>
    <w:rsid w:val="00F07715"/>
    <w:rsid w:val="00F16265"/>
    <w:rsid w:val="00F23D1B"/>
    <w:rsid w:val="00F30D25"/>
    <w:rsid w:val="00F31933"/>
    <w:rsid w:val="00F32207"/>
    <w:rsid w:val="00F36C84"/>
    <w:rsid w:val="00F413D5"/>
    <w:rsid w:val="00F42FE5"/>
    <w:rsid w:val="00F4562A"/>
    <w:rsid w:val="00F54B17"/>
    <w:rsid w:val="00F60010"/>
    <w:rsid w:val="00F65991"/>
    <w:rsid w:val="00F678C9"/>
    <w:rsid w:val="00F758E6"/>
    <w:rsid w:val="00F7672A"/>
    <w:rsid w:val="00F96F7D"/>
    <w:rsid w:val="00FA5CC2"/>
    <w:rsid w:val="00FB5460"/>
    <w:rsid w:val="00FB6640"/>
    <w:rsid w:val="00FC13FF"/>
    <w:rsid w:val="00FC43C8"/>
    <w:rsid w:val="00FC50BA"/>
    <w:rsid w:val="00FD5CF6"/>
    <w:rsid w:val="00FD61EB"/>
    <w:rsid w:val="00FE0D32"/>
    <w:rsid w:val="00FE14E3"/>
    <w:rsid w:val="00FE37EF"/>
    <w:rsid w:val="00FE7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689182"/>
  <w14:defaultImageDpi w14:val="300"/>
  <w15:docId w15:val="{8A90725B-7301-4EC5-B50E-44F9CB218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5FE3"/>
  </w:style>
  <w:style w:type="paragraph" w:styleId="BalloonText">
    <w:name w:val="Balloon Text"/>
    <w:basedOn w:val="Normal"/>
    <w:link w:val="BalloonTextChar"/>
    <w:uiPriority w:val="99"/>
    <w:semiHidden/>
    <w:unhideWhenUsed/>
    <w:rsid w:val="00E573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3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B2C"/>
  </w:style>
  <w:style w:type="paragraph" w:styleId="Footer">
    <w:name w:val="footer"/>
    <w:basedOn w:val="Normal"/>
    <w:link w:val="Foot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B2C"/>
  </w:style>
  <w:style w:type="character" w:styleId="Hyperlink">
    <w:name w:val="Hyperlink"/>
    <w:basedOn w:val="DefaultParagraphFont"/>
    <w:uiPriority w:val="99"/>
    <w:unhideWhenUsed/>
    <w:rsid w:val="005F7D9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D9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73D5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4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ECBD1E449C3E458CD82FA6285DE971" ma:contentTypeVersion="13" ma:contentTypeDescription="Create a new document." ma:contentTypeScope="" ma:versionID="49fa9163c5103ab636d7f0a71f10df48">
  <xsd:schema xmlns:xsd="http://www.w3.org/2001/XMLSchema" xmlns:xs="http://www.w3.org/2001/XMLSchema" xmlns:p="http://schemas.microsoft.com/office/2006/metadata/properties" xmlns:ns3="a04871d5-9220-45f2-8b7c-ae970e570b63" xmlns:ns4="5d4677a7-694f-4e06-a830-93023a540274" targetNamespace="http://schemas.microsoft.com/office/2006/metadata/properties" ma:root="true" ma:fieldsID="9ff2e96016a85c033bc5620a5d0adbd3" ns3:_="" ns4:_="">
    <xsd:import namespace="a04871d5-9220-45f2-8b7c-ae970e570b63"/>
    <xsd:import namespace="5d4677a7-694f-4e06-a830-93023a5402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871d5-9220-45f2-8b7c-ae970e570b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4677a7-694f-4e06-a830-93023a5402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82D1F0-BB20-4C16-98C8-C1D6DFB2CF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1C43E5-2BC4-4C99-A0DE-73F96AACDF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321AAF-71C8-43B7-8A71-7C2C8B517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871d5-9220-45f2-8b7c-ae970e570b63"/>
    <ds:schemaRef ds:uri="5d4677a7-694f-4e06-a830-93023a5402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2D7FA5-1D61-422C-8FA0-547F050A5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stner Design and Image</Company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Kastner</dc:creator>
  <cp:keywords/>
  <dc:description/>
  <cp:lastModifiedBy>John Robinson</cp:lastModifiedBy>
  <cp:revision>2</cp:revision>
  <cp:lastPrinted>2022-09-14T17:48:00Z</cp:lastPrinted>
  <dcterms:created xsi:type="dcterms:W3CDTF">2022-11-04T19:18:00Z</dcterms:created>
  <dcterms:modified xsi:type="dcterms:W3CDTF">2022-11-04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ECBD1E449C3E458CD82FA6285DE971</vt:lpwstr>
  </property>
</Properties>
</file>